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perties.py"/>
    <w:p>
      <w:pPr>
        <w:pStyle w:val="Heading2"/>
      </w:pPr>
      <w:r>
        <w:rPr>
          <w:rStyle w:val="VerbatimChar"/>
        </w:rPr>
        <w:t xml:space="preserve">properties.py</w:t>
      </w:r>
    </w:p>
    <w:bookmarkEnd w:id="21"/>
    <w:p>
      <w:pPr>
        <w:pStyle w:val="SourceCode"/>
      </w:pPr>
      <w:r>
        <w:rPr>
          <w:rStyle w:val="CommentTok"/>
        </w:rPr>
        <w:t xml:space="preserve">"""Contains changeable properties relevant to different aspects of the game."""</w:t>
      </w:r>
      <w:r>
        <w:br w:type="textWrapping"/>
      </w:r>
      <w:r>
        <w:br w:type="textWrapping"/>
      </w:r>
      <w:r>
        <w:rPr>
          <w:rStyle w:val="NormalTok"/>
        </w:rPr>
        <w:t xml:space="preserve">FPS = </w:t>
      </w:r>
      <w:r>
        <w:rPr>
          <w:rStyle w:val="DecValTok"/>
        </w:rPr>
        <w:t xml:space="preserve">80</w:t>
      </w:r>
      <w:r>
        <w:br w:type="textWrapping"/>
      </w:r>
      <w:r>
        <w:br w:type="textWrapping"/>
      </w:r>
      <w:r>
        <w:rPr>
          <w:rStyle w:val="NormalTok"/>
        </w:rPr>
        <w:t xml:space="preserve">SCREEN_WIDTH = </w:t>
      </w:r>
      <w:r>
        <w:rPr>
          <w:rStyle w:val="DecValTok"/>
        </w:rPr>
        <w:t xml:space="preserve">1200</w:t>
      </w:r>
      <w:r>
        <w:br w:type="textWrapping"/>
      </w:r>
      <w:r>
        <w:rPr>
          <w:rStyle w:val="NormalTok"/>
        </w:rPr>
        <w:t xml:space="preserve">BOARD_HEIGHT = 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HALF_WIDTH = SCREEN_WIDTH /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ALF_HEIGHT = BOARD_HEIGHT /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NTROLS_HEIGHT =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CREEN_HEIGHT = BOARD_HEIGHT + CONTROLS_HEIGHT</w:t>
      </w:r>
      <w:r>
        <w:br w:type="textWrapping"/>
      </w:r>
      <w:r>
        <w:rPr>
          <w:rStyle w:val="NormalTok"/>
        </w:rPr>
        <w:t xml:space="preserve">SCREEN_CENTER = (HALF_WIDTH, SCREEN_HEIGHT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RDER_THICKNES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HALF_BORDER = BORDER_THICKNESS / </w:t>
      </w:r>
      <w:r>
        <w:rPr>
          <w:rStyle w:val="DecValTok"/>
        </w:rPr>
        <w:t xml:space="preserve">2</w:t>
      </w:r>
    </w:p>
    <w:bookmarkStart w:id="22" w:name="basicpages.py"/>
    <w:p>
      <w:pPr>
        <w:pStyle w:val="Heading2"/>
      </w:pPr>
      <w:r>
        <w:rPr>
          <w:rStyle w:val="VerbatimChar"/>
        </w:rPr>
        <w:t xml:space="preserve">basicpages.py</w:t>
      </w:r>
    </w:p>
    <w:bookmarkEnd w:id="22"/>
    <w:p>
      <w:pPr>
        <w:pStyle w:val="SourceCode"/>
      </w:pP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ANGE, CORNSILK, WHITE, BLACK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nt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LL, XLARGE, LARGE, MEDLARG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EEN_CENTER, HALF_WIDTH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tt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tton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manager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Manager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gam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erboard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erBoard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ge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screen, color, event_manag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olor = colo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 = scree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uttons =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s =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boxes =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aption = </w:t>
      </w:r>
      <w:r>
        <w:rPr>
          <w:rStyle w:val="StringTok"/>
        </w:rPr>
        <w:t xml:space="preserve">"PONG!!!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 = event_manage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y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ygame.display.set_captio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aptio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.fill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olo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, text_rect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.blit(text, text_rec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tton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utton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button.displa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ygame.display.flip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tton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utton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button.clean(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ashScreen(Pag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screen, event_manag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SplashScreen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screen, ORANGE, event_manage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plash = XLARGE.render(</w:t>
      </w:r>
      <w:r>
        <w:rPr>
          <w:rStyle w:val="StringTok"/>
        </w:rPr>
        <w:t xml:space="preserve">"PONG!!!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WHIT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plash_rect = splash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plash_rect.center = SCREEN_CENTER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s.append((splash, splash_rect)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Input(Pag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screen, event_manager, prompt, callback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TextInput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screen, CORNSILK, event_manage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rompt = MEDLARGE.render(promp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ORANG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rompt_rect = prompt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rompt_rect.topleft =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HALF_HEIGHT -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s.append((prompt, prompt_rect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 =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_rect = pygame.Rec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ALF_HEIGHT, SCREEN_WIDTH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_surface = pygame.Surface((SCREEN_WIDTH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callback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ubmit_rect = pygame.Rec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ubmit_rect.bottomright = (SCREEN_WIDTH -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REEN_HEIGHT -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ubmit = Button(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, submit_rect, ORANGE, WHITE, cb, screen, event_manage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uttons.append(submit)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y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TextInput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displa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add_input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add_tex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how_value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_valu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alue_img = MEDLARGE.rend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BLACK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_surface.fill(WHIT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_surface.blit(value_img,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.bli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_surface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ALF_HEIGHT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ygame.display.updat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_rec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tex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ett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[: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value += letter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how_value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TextInput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clea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remove_input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add_text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erBoardPage(Pag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screen, event_manag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LeaderBoardPage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screen, CORNSILK, event_manage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ader = LARGE.render(</w:t>
      </w:r>
      <w:r>
        <w:rPr>
          <w:rStyle w:val="StringTok"/>
        </w:rPr>
        <w:t xml:space="preserve">"Leaderboard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ORANG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ader_rect = header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ader_rect.midtop = (HALF_WID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ading = SMALL.render(</w:t>
      </w:r>
      <w:r>
        <w:rPr>
          <w:rStyle w:val="StringTok"/>
        </w:rPr>
        <w:t xml:space="preserve">"Rank |         Name         | Matches Played | Wins | Losses | Point Difference | Win Percentage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ORANG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ading_rect = heading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ading_rect.midtop = (HALF_WIDTH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s.extend([(header, header_rect), (heading, heading_rect)]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aderboard = LeaderBoard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y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OP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op +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format_string = </w:t>
      </w:r>
      <w:r>
        <w:rPr>
          <w:rStyle w:val="StringTok"/>
        </w:rPr>
        <w:t xml:space="preserve">"</w:t>
      </w:r>
      <w:r>
        <w:rPr>
          <w:rStyle w:val="OtherTok"/>
        </w:rPr>
        <w:t xml:space="preserve">{rank:&gt;4d}</w:t>
      </w:r>
      <w:r>
        <w:rPr>
          <w:rStyle w:val="StringTok"/>
        </w:rPr>
        <w:t xml:space="preserve"> | </w:t>
      </w:r>
      <w:r>
        <w:rPr>
          <w:rStyle w:val="OtherTok"/>
        </w:rPr>
        <w:t xml:space="preserve">{name:20s}</w:t>
      </w:r>
      <w:r>
        <w:rPr>
          <w:rStyle w:val="StringTok"/>
        </w:rPr>
        <w:t xml:space="preserve"> | </w:t>
      </w:r>
      <w:r>
        <w:rPr>
          <w:rStyle w:val="OtherTok"/>
        </w:rPr>
        <w:t xml:space="preserve">{matches_played:&gt;14d}</w:t>
      </w:r>
      <w:r>
        <w:rPr>
          <w:rStyle w:val="StringTok"/>
        </w:rPr>
        <w:t xml:space="preserve"> | </w:t>
      </w:r>
      <w:r>
        <w:rPr>
          <w:rStyle w:val="OtherTok"/>
        </w:rPr>
        <w:t xml:space="preserve">{wins:&gt;4d}</w:t>
      </w:r>
      <w:r>
        <w:rPr>
          <w:rStyle w:val="StringTok"/>
        </w:rPr>
        <w:t xml:space="preserve"> | </w:t>
      </w:r>
      <w:r>
        <w:rPr>
          <w:rStyle w:val="OtherTok"/>
        </w:rPr>
        <w:t xml:space="preserve">{losses:&gt;6d}</w:t>
      </w:r>
      <w:r>
        <w:rPr>
          <w:rStyle w:val="StringTok"/>
        </w:rPr>
        <w:t xml:space="preserve"> | </w:t>
      </w:r>
      <w:r>
        <w:rPr>
          <w:rStyle w:val="OtherTok"/>
        </w:rPr>
        <w:t xml:space="preserve">{point_diff:&gt;16d}</w:t>
      </w:r>
      <w:r>
        <w:rPr>
          <w:rStyle w:val="StringTok"/>
        </w:rPr>
        <w:t xml:space="preserve"> | </w:t>
      </w:r>
      <w:r>
        <w:rPr>
          <w:rStyle w:val="OtherTok"/>
        </w:rPr>
        <w:t xml:space="preserve">{win_per:&gt;14.2f}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, leader in </w:t>
      </w:r>
      <w:r>
        <w:rPr>
          <w:rStyle w:val="DataType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aderboard.get_top_number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s = SMALL.render(format_string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**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es_pla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_di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win_per"</w:t>
      </w:r>
      <w:r>
        <w:rPr>
          <w:rStyle w:val="NormalTok"/>
        </w:rPr>
        <w:t xml:space="preserve">), leader))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BLACK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s_rect = res.get_rect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s_rect.top = TOP +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index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s_rect.centerx = HALF_WIDTH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exts.append((res, res_rect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LeaderBoardPage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display()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EEN_HEIGHT, SCREEN_WIDT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manager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Manag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 = pygame.time.Clo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 = pygame.display.set_mode((SCREEN_WIDTH, SCREEN_HEIGH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e = EventManage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 = LeaderBoardPage(s, 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.display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.ru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.ti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bookmarkStart w:id="23" w:name="boardpage.py"/>
    <w:p>
      <w:pPr>
        <w:pStyle w:val="Heading2"/>
      </w:pPr>
      <w:r>
        <w:rPr>
          <w:rStyle w:val="VerbatimChar"/>
        </w:rPr>
        <w:t xml:space="preserve">boardpage.py</w:t>
      </w:r>
    </w:p>
    <w:bookmarkEnd w:id="23"/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gam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EEN_WIDTH, BOARD_HEIGHT, CONTROLS_HEIGHT, HALF_HEIGHT, HALF_WIDTH, BORDER_THICKNESS, HALF_BORD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eobject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ddle, Ball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NSILK, ORANGE, RED, WHITE, BLACK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nt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, MEDLARG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icpag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g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erboard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erBoard</w:t>
      </w:r>
      <w:r>
        <w:br w:type="textWrapping"/>
      </w:r>
      <w:r>
        <w:br w:type="textWrapping"/>
      </w:r>
      <w:r>
        <w:rPr>
          <w:rStyle w:val="NormalTok"/>
        </w:rPr>
        <w:t xml:space="preserve">LINE_THICKNESS =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ARENA = pygame.Surface((SCREEN_WIDTH, BOARD_HEIGHT))</w:t>
      </w:r>
      <w:r>
        <w:br w:type="textWrapping"/>
      </w:r>
      <w:r>
        <w:rPr>
          <w:rStyle w:val="NormalTok"/>
        </w:rPr>
        <w:t xml:space="preserve">ARENA.fill(CORNSILK)</w:t>
      </w:r>
      <w:r>
        <w:br w:type="textWrapping"/>
      </w:r>
      <w:r>
        <w:br w:type="textWrapping"/>
      </w:r>
      <w:r>
        <w:rPr>
          <w:rStyle w:val="NormalTok"/>
        </w:rPr>
        <w:t xml:space="preserve">pygame.draw.line(ARENA, ORANGE, (HALF_WIDT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(HALF_WIDTH, BOARD_HEIGHT), LINE_THICKNESS)</w:t>
      </w:r>
      <w:r>
        <w:br w:type="textWrapping"/>
      </w:r>
      <w:r>
        <w:rPr>
          <w:rStyle w:val="NormalTok"/>
        </w:rPr>
        <w:t xml:space="preserve">pygame.draw.rect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RENA, ORANGE, 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SCREEN_WIDTH, BOARD_HEIGHT)), BORDER_THICKNESS)</w:t>
      </w:r>
      <w:r>
        <w:br w:type="textWrapping"/>
      </w:r>
      <w:r>
        <w:rPr>
          <w:rStyle w:val="NormalTok"/>
        </w:rPr>
        <w:t xml:space="preserve">pygame.draw.circle(ARENA, ORANGE, (HALF_BORDER, HALF_HEIGH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BOARD_HEIGHT /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INE_THICKNESS)</w:t>
      </w:r>
      <w:r>
        <w:br w:type="textWrapping"/>
      </w:r>
      <w:r>
        <w:rPr>
          <w:rStyle w:val="NormalTok"/>
        </w:rPr>
        <w:t xml:space="preserve">pygame.draw.circle(ARENA, ORANGE, (SCREEN_WIDTH - HALF_BORDER, HALF_HEIGH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BOARD_HEIGHT /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INE_THICKNESS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ardPage(Pag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INE_THICKNESS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RENA = AREN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WINNING_SCORE =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screen, event_manager, names, finish_cb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BoardPage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screen, CORNSILK, event_manage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e_end_listener(winner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uspended =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_board.update(winne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(score == BoardPage.WINNING_SCORE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_board.scores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event_manager.add_time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se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declare_winner(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event_manager.add_time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nish_cb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vent_manager.add_game_end_listener(game_end_listen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vent_manager.add_tick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u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 = event_manager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1 = Paddl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RED, pygame.K_w, pygame.K_s, event_manag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2 = Paddle(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 RED, pygame.K_UP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pygame.K_DOWN, event_manag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s = pygame.sprite.RenderUpdates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s.add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1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2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 = Ball(RED, 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1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2), event_manag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_group = pygame.sprite.RenderUpdates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_group.add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uspended =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_board = ScoreBoard(names, screen, event_manage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clare_win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_board.store_resul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winn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_board.sco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BoardPage.WINNING_SCORE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name = MEDLARGE.rend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_board.names[winner]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BLACK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name_rect = name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name_rect.center = (HALF_WIDTH, HALF_HEIGHT -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wins = MEDLARGE.render(</w:t>
      </w:r>
      <w:r>
        <w:rPr>
          <w:rStyle w:val="StringTok"/>
        </w:rPr>
        <w:t xml:space="preserve">"Wins!!!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BLACK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wins_rect = wins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wins_rect.center = (HALF_WIDTH, HALF_HEIGHT +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.blit(name, name_rec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.blit(wins, wins_rec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ygame.display.update((name_rect, wins_rect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y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BoardPage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displa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_board.rend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se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uspended = </w:t>
      </w:r>
      <w:r>
        <w:rPr>
          <w:rStyle w:val="OtherTok"/>
        </w:rPr>
        <w:t xml:space="preserve">Fals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e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del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.blit(ARENA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1.rese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2.rese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.reset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s.clea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, AREN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_group.clea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, ARENA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s.draw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_group.draw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ygame.display.flip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add_timer(delay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tar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BoardPage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clea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remove_tick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u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1.clea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_2.clean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uspended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s.clea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, ARENA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_group.clea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, ARENA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_group.update(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pygame.display.updat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paddles.draw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pygame.display.updat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ll_group.draw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Board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names, screen, event_manag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s = nam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 = scree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ckground = pygame.Surface((SCREEN_WIDTH, CONTROLS_HEIGHT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ckground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topleft =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OARD_HEIGH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aderboard = LeaderBoard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s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dat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win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s[winner] +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nder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d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ckground.fill(ORANG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 in </w:t>
      </w:r>
      <w:r>
        <w:rPr>
          <w:rStyle w:val="DataTypeTok"/>
        </w:rPr>
        <w:t xml:space="preserve">x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ckground.blit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NORMAL.render(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s[number]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WHIT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(HALF_WIDTH * (numbe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HALF_BORDER -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HALF_BORDER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ckground.blit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NORMAL.rend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s[number]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WHIT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(HALF_WIDTH * number + HALF_BORDER, HALF_BORDER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.bli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background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ygame.display.updat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_resul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aderboard.store_match_resul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s[index]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s[index] -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ores[index ^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bookmarkStart w:id="24" w:name="button.py"/>
    <w:p>
      <w:pPr>
        <w:pStyle w:val="Heading2"/>
      </w:pPr>
      <w:r>
        <w:rPr>
          <w:rStyle w:val="VerbatimChar"/>
        </w:rPr>
        <w:t xml:space="preserve">button.py</w:t>
      </w:r>
    </w:p>
    <w:bookmarkEnd w:id="24"/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gam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nt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LL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tton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text, rect, color, text_color, callback, screen, event_manag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 = rec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 = pygame.Surface((rect.width, rect.height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allback = callbac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 = screen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.fill(colo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ext = SMALL.render(tex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text_colo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ext_rect = text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ext_rect.center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.get_rect().cen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.blit(text, text_rect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 = event_manage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y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.bli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ygame.display.updat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add_click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allback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remove_click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allback)</w:t>
      </w:r>
    </w:p>
    <w:bookmarkStart w:id="25" w:name="colors.py"/>
    <w:p>
      <w:pPr>
        <w:pStyle w:val="Heading2"/>
      </w:pPr>
      <w:r>
        <w:rPr>
          <w:rStyle w:val="VerbatimChar"/>
        </w:rPr>
        <w:t xml:space="preserve">colors.py</w:t>
      </w:r>
    </w:p>
    <w:bookmarkEnd w:id="25"/>
    <w:p>
      <w:pPr>
        <w:pStyle w:val="SourceCode"/>
      </w:pPr>
      <w:r>
        <w:rPr>
          <w:rStyle w:val="CommentTok"/>
        </w:rPr>
        <w:t xml:space="preserve">"""Named colors for reusability."""</w:t>
      </w:r>
      <w:r>
        <w:br w:type="textWrapping"/>
      </w:r>
      <w:r>
        <w:br w:type="textWrapping"/>
      </w:r>
      <w:r>
        <w:rPr>
          <w:rStyle w:val="NormalTok"/>
        </w:rPr>
        <w:t xml:space="preserve">RED =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EEN =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 =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ACK =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ANGE =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TE =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NSILK =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</w:p>
    <w:bookmarkStart w:id="26" w:name="eventmanager.py"/>
    <w:p>
      <w:pPr>
        <w:pStyle w:val="Heading2"/>
      </w:pPr>
      <w:r>
        <w:rPr>
          <w:rStyle w:val="VerbatimChar"/>
        </w:rPr>
        <w:t xml:space="preserve">eventmanager.py</w:t>
      </w:r>
    </w:p>
    <w:bookmarkEnd w:id="26"/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pq</w:t>
      </w:r>
      <w:r>
        <w:br w:type="textWrapping"/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gam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P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Manager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An event manager that dispatches event listeners."""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key_listeners = {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xit_listeners =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ame_end_listeners =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med =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cker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nput_listeners =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lick_listeners = {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ck_listeners =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um_timers =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exit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xit_listeners.add(liste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key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key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key_listeners[key].add(listen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xce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key_listeners[key] =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add_key_listener(key, liste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ve_key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key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key_listeners[key].remove(liste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fy_game_end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win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ener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ame_end_listener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istener(win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game_end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ame_end_listeners.add(liste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tim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seconds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apq.heappush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med, 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cker +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seconds * FPS)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um_timers, listener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um_timers +=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input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nput_listeners.add(liste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ve_input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nput_listeners.remove(liste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click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istener, rect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lick_listeners[listener] = rec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ve_click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lick_listeners[listener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tick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ck_listeners.add(liste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ve_tick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listen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ck_listeners.remove(liste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ressed = pygame.key.get_pressed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ener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ck_listener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istener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key_listener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sed[key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ener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key_listeners[key]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listener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 in pygame.event.get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.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pygame.QUI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key_listeners = </w:t>
      </w:r>
      <w:r>
        <w:rPr>
          <w:rStyle w:val="Other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ame_end_listeners = </w:t>
      </w:r>
      <w:r>
        <w:rPr>
          <w:rStyle w:val="OtherTok"/>
        </w:rPr>
        <w:t xml:space="preserve">None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ener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xit_listeners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listener(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xit_listeners = </w:t>
      </w:r>
      <w:r>
        <w:rPr>
          <w:rStyle w:val="Other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pygame.quit(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sys.exit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.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pygame.KEYDOWN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.key == pygame.K_BACKSPACE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ener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nput_listeners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listener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 </w:t>
      </w:r>
      <w:r>
        <w:rPr>
          <w:rStyle w:val="DataTypeTok"/>
        </w:rPr>
        <w:t xml:space="preserve">chr</w:t>
      </w:r>
      <w:r>
        <w:rPr>
          <w:rStyle w:val="NormalTok"/>
        </w:rPr>
        <w:t xml:space="preserve">(event.key) &lt;=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 </w:t>
      </w:r>
      <w:r>
        <w:rPr>
          <w:rStyle w:val="DataTypeTok"/>
        </w:rPr>
        <w:t xml:space="preserve">chr</w:t>
      </w:r>
      <w:r>
        <w:rPr>
          <w:rStyle w:val="NormalTok"/>
        </w:rPr>
        <w:t xml:space="preserve">(event.key) &lt;=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 event.key == pygame.K_SPACE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sed[pygame.K_RSHIFT] or pressed[pygame.K_LSHIFT]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char = </w:t>
      </w:r>
      <w:r>
        <w:rPr>
          <w:rStyle w:val="DataTypeTok"/>
        </w:rPr>
        <w:t xml:space="preserve">chr</w:t>
      </w:r>
      <w:r>
        <w:rPr>
          <w:rStyle w:val="NormalTok"/>
        </w:rPr>
        <w:t xml:space="preserve">(event.key).upper(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char = </w:t>
      </w:r>
      <w:r>
        <w:rPr>
          <w:rStyle w:val="DataTypeTok"/>
        </w:rPr>
        <w:t xml:space="preserve">chr</w:t>
      </w:r>
      <w:r>
        <w:rPr>
          <w:rStyle w:val="NormalTok"/>
        </w:rPr>
        <w:t xml:space="preserve">(event.key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ener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nput_listeners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listener(char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xce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as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.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pygame.MOUSEBUTTONUP and event.butto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ener, rect in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lick_listeners.items()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.left &lt;= event.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= rect.right and rect.top &lt;= event.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= rect.bottom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listener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med and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cker &gt;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m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m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heapq.heappop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med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ticker += </w:t>
      </w:r>
      <w:r>
        <w:rPr>
          <w:rStyle w:val="DecValTok"/>
        </w:rPr>
        <w:t xml:space="preserve">1</w:t>
      </w:r>
    </w:p>
    <w:bookmarkStart w:id="27" w:name="fonts.py"/>
    <w:p>
      <w:pPr>
        <w:pStyle w:val="Heading2"/>
      </w:pPr>
      <w:r>
        <w:rPr>
          <w:rStyle w:val="VerbatimChar"/>
        </w:rPr>
        <w:t xml:space="preserve">fonts.py</w:t>
      </w:r>
    </w:p>
    <w:bookmarkEnd w:id="27"/>
    <w:p>
      <w:pPr>
        <w:pStyle w:val="SourceCode"/>
      </w:pP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form</w:t>
      </w:r>
      <w:r>
        <w:br w:type="textWrapping"/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game</w:t>
      </w:r>
      <w:r>
        <w:br w:type="textWrapping"/>
      </w:r>
      <w:r>
        <w:rPr>
          <w:rStyle w:val="NormalTok"/>
        </w:rPr>
        <w:t xml:space="preserve">pygame.init()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form.startswith(</w:t>
      </w:r>
      <w:r>
        <w:rPr>
          <w:rStyle w:val="StringTok"/>
        </w:rPr>
        <w:t xml:space="preserve">"linux"</w:t>
      </w:r>
      <w:r>
        <w:rPr>
          <w:rStyle w:val="NormalTok"/>
        </w:rPr>
        <w:t xml:space="preserve">) or platform == </w:t>
      </w:r>
      <w:r>
        <w:rPr>
          <w:rStyle w:val="StringTok"/>
        </w:rPr>
        <w:t xml:space="preserve">"darwin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ONT_NAME = </w:t>
      </w:r>
      <w:r>
        <w:rPr>
          <w:rStyle w:val="StringTok"/>
        </w:rPr>
        <w:t xml:space="preserve">"FreeMono"</w:t>
      </w:r>
      <w:r>
        <w:br w:type="textWrapping"/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ONT_NAME = </w:t>
      </w:r>
      <w:r>
        <w:rPr>
          <w:rStyle w:val="StringTok"/>
        </w:rPr>
        <w:t xml:space="preserve">"Lucida Console"</w:t>
      </w:r>
      <w:r>
        <w:br w:type="textWrapping"/>
      </w:r>
      <w:r>
        <w:br w:type="textWrapping"/>
      </w:r>
      <w:r>
        <w:rPr>
          <w:rStyle w:val="NormalTok"/>
        </w:rPr>
        <w:t xml:space="preserve">SMALL = pygame.font.SysFont(FONT_NAME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MAL = pygame.font.SysFont(FONT_NAME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LARGE = pygame.font.SysFont(FONT_NAME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RGE = pygame.font.SysFont(FONT_NAME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ARGE = pygame.font.SysFont(FONT_NAME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</w:t>
      </w:r>
    </w:p>
    <w:bookmarkStart w:id="28" w:name="gameobjects.py"/>
    <w:p>
      <w:pPr>
        <w:pStyle w:val="Heading2"/>
      </w:pPr>
      <w:r>
        <w:rPr>
          <w:rStyle w:val="VerbatimChar"/>
        </w:rPr>
        <w:t xml:space="preserve">gameobjects.py</w:t>
      </w:r>
    </w:p>
    <w:bookmarkEnd w:id="28"/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</w:t>
      </w:r>
      <w:r>
        <w:br w:type="textWrapping"/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game</w:t>
      </w:r>
      <w:r>
        <w:br w:type="textWrapping"/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ARD_HEIGHT, SCREEN_WIDTH, HALF_HEIGHT, HALF_WIDTH, HALF_BORDER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ddle(pygame.sprite.DirtySprit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ADDLE_HEIGHT =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ADDLE_WIDTH =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OVE_DISTANCE =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OP = HALF_BORD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OTTOM = BOARD_HEIGHT - HALF_BORDE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x_coordinate, color, up_key, down_key, event_manag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Paddle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 = pygame.Surface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(Paddle.PADDLE_WIDTH, Paddle.PADDLE_HEIGHT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.fill(colo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coordinate = x_coordinate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set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_mover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top &gt;= Paddle.TOP + Paddle.MOVE_DISTANC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move(-Paddle.MOVE_DISTANCE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n_mover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bottom &lt;= Paddle.BOTTOM - Paddle.MOVE_DISTANC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move(Paddle.MOVE_DISTANCE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vent_manager.add_key_listener(up_key, up_mov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vent_manager.add_key_listener(down_key, down_move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up_mover = up_mov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down_mover = down_mov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up_key = up_ke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down_key = down_ke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 = event_manage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e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center =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coordinate + Paddle.PADDLE_WIDTH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ALF_HEIGH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remove_key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up_key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up_mov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remove_key_listen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down_key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down_mov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v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distanc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oves the Paddle rect</w:t>
      </w:r>
      <w:r>
        <w:br w:type="textWrapping"/>
      </w:r>
      <w:r>
        <w:br w:type="textWrapping"/>
      </w:r>
      <w:r>
        <w:rPr>
          <w:rStyle w:val="CommentTok"/>
        </w:rPr>
        <w:t xml:space="preserve">        -ve: Move up</w:t>
      </w:r>
      <w:r>
        <w:br w:type="textWrapping"/>
      </w:r>
      <w:r>
        <w:rPr>
          <w:rStyle w:val="CommentTok"/>
        </w:rPr>
        <w:t xml:space="preserve">        +ve: Move down</w:t>
      </w:r>
      <w:r>
        <w:br w:type="textWrapping"/>
      </w:r>
      <w:r>
        <w:rPr>
          <w:rStyle w:val="CommentTok"/>
        </w:rPr>
        <w:t xml:space="preserve">        ""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dirty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move_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stanc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l(pygame.sprite.DirtySprit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ALL_DIMENSIONS =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OVE_DISTANCE =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OP = HALF_BORD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OTTOM = BOARD_HEIGHT - HALF_BORD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EFT = HALF_BORD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IGHT = SCREEN_WIDTH - HALF_BORD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IRECTIONS = 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color, paddles, event_manag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per</w:t>
      </w:r>
      <w:r>
        <w:rPr>
          <w:rStyle w:val="NormalTok"/>
        </w:rPr>
        <w:t xml:space="preserve">(Ball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.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dirty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 = pygame.Surface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(Ball.BALL_DIMENSIONS, Ball.BALL_DIMENSIONS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.fill(colo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mage.get_re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center = (HALF_WIDTH, HALF_HEIGHT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velocity = random.choice(Ball.DIRECTIONS) * Ball.MOVE_DISTAN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 = random.choice(Ball.DIRECTIONS) * Ball.MOVE_DISTANCE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ft_paddle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ight_paddle = paddl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ft_limit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ft_paddle.rect.righ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ight_limit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ight_paddle.rect.left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ot_crossed =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 = event_manage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lect_coordinat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reference, coordinate, velocity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reference - coordinate - velocity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ve_y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l.TOP &gt;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top +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top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flect_coordinate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Ball.TOP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top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l.BOTTOM &lt;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bottom +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bottom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flect_coordinate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Ball.BOTTOM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bottom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move_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 *= 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_limits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paddl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ddle.rect.bottom &gt;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centery &gt;= paddle.rect.top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ve_x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n_limits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ft_paddle) and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ft_limit -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left &gt;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velocity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left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flect_coordinate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left_limit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left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velocit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in_limits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ight_paddle) and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ight_limit -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right &lt;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velocity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right =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flect_coordinate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ight_limit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right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velocit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move_ip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velocit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x_velocity *= 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dat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move_x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move_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left &lt;= Ball.LEFT or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right &gt;= Ball.RIGHT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winne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left &lt;= Ball.LEFT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ot_crossed =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left &lt;= Ball.LEF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xloc = Ball.LEF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xloc = Ball.RIGHT - Ball.BALL_DIMENSION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move_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s</w:t>
      </w:r>
      <w:r>
        <w:rPr>
          <w:rStyle w:val="NormalTok"/>
        </w:rPr>
        <w:t xml:space="preserve">(xloc -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left) * 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 / </w:t>
      </w:r>
      <w:r>
        <w:rPr>
          <w:rStyle w:val="DataTypeTok"/>
        </w:rPr>
        <w:t xml:space="preserve">abs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y_velocity)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left = xloc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notify_game_end(winn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e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rect.center = (HALF_WIDTH, HALF_HEIGHT)</w:t>
      </w:r>
    </w:p>
    <w:bookmarkStart w:id="29" w:name="leaderboard.py"/>
    <w:p>
      <w:pPr>
        <w:pStyle w:val="Heading2"/>
      </w:pPr>
      <w:r>
        <w:rPr>
          <w:rStyle w:val="VerbatimChar"/>
        </w:rPr>
        <w:t xml:space="preserve">leaderboard.py</w:t>
      </w:r>
    </w:p>
    <w:bookmarkEnd w:id="29"/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ckle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rPr>
          <w:rStyle w:val="NormalTok"/>
        </w:rPr>
        <w:t xml:space="preserve">NAME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OINT_DIFF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INS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MATCHES =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erBoard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leaderlist.da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s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@staticmetho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_percentage(person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person[WINS]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 person[MATCHES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@staticmetho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are_leaders(person_1, person_2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mp</w:t>
      </w:r>
      <w:r>
        <w:rPr>
          <w:rStyle w:val="NormalTok"/>
        </w:rPr>
        <w:t xml:space="preserve">((LeaderBoard.win_percentage(person_1), person_1[POINT_DIFFS], person_1[WINS]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(LeaderBoard.win_percentage(person_2), person_2[POINT_DIFFS], person_2[WINS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@staticmetho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rt(array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ed</w:t>
      </w:r>
      <w:r>
        <w:rPr>
          <w:rStyle w:val="NormalTok"/>
        </w:rPr>
        <w:t xml:space="preserve">(array, </w:t>
      </w:r>
      <w:r>
        <w:rPr>
          <w:rStyle w:val="DataTypeTok"/>
        </w:rPr>
        <w:t xml:space="preserve">cmp</w:t>
      </w:r>
      <w:r>
        <w:rPr>
          <w:rStyle w:val="NormalTok"/>
        </w:rPr>
        <w:t xml:space="preserve">=LeaderBoard.compare_leaders, reve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_top_numb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numb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aw_leaders = LeaderBoard.sort(p.load(f))[:number]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new_leaders =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rev_leader = [</w:t>
      </w:r>
      <w:r>
        <w:rPr>
          <w:rStyle w:val="StringTok"/>
        </w:rPr>
        <w:t xml:space="preserve">"Batm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ank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oun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er in raw_leader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erBoard.compare_leaders(leader, prev_leader)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rank += coun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coun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count +=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new_leaders.append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[rank, leader[NAME], leader[MATCHES], leader[WINS], leader[MATCHES] - leader[WINS], leader[POINT_DIFFS], LeaderBoard.win_percentage(leader)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prev_leader = leader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leader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_match_result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name, point_diff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people = p.load(f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xcep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people = []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 in people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[NAME].lower() == name.lower(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person[MATCHES] +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person[POINT_DIFFS] += point_diff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nt_diff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person[WINS] +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people.append([name, point_dif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nt_diff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p.dump(people, f)</w:t>
      </w:r>
    </w:p>
    <w:bookmarkStart w:id="30" w:name="main.py"/>
    <w:p>
      <w:pPr>
        <w:pStyle w:val="Heading2"/>
      </w:pPr>
      <w:r>
        <w:rPr>
          <w:rStyle w:val="VerbatimChar"/>
        </w:rPr>
        <w:t xml:space="preserve">main.py</w:t>
      </w:r>
    </w:p>
    <w:bookmarkEnd w:id="30"/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gam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manager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Manag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icpag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ge, SplashScreen, TextInput, LeaderBoardPag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ardpag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ardPag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ACK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erti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EEN_WIDTH, SCREEN_HEIGHT, FPS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owser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lock = pygame.time.Clock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 = pygame.display.set_mode((SCREEN_WIDTH, SCREEN_HEIGHT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 = EventManag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urrent_page = Page(pygame.Surface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BLACK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_1 = </w:t>
      </w:r>
      <w:r>
        <w:rPr>
          <w:rStyle w:val="StringTok"/>
        </w:rPr>
        <w:t xml:space="preserve">"Batma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_2 = </w:t>
      </w:r>
      <w:r>
        <w:rPr>
          <w:rStyle w:val="StringTok"/>
        </w:rPr>
        <w:t xml:space="preserve">"Superman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_shower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klass, *arg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er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urrent_page.clean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urrent_page = klass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screen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, *arg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urrent_page.displa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er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et_shower(SplashScreen)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1(value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_1 = valu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et_shower(TextInput, </w:t>
      </w:r>
      <w:r>
        <w:rPr>
          <w:rStyle w:val="StringTok"/>
        </w:rPr>
        <w:t xml:space="preserve">"Enter Player 2's name"</w:t>
      </w:r>
      <w:r>
        <w:rPr>
          <w:rStyle w:val="NormalTok"/>
        </w:rPr>
        <w:t xml:space="preserve">, cb2)(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ish_cb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et_shower(LeaderBoardPage)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2(value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_2 = valu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et_shower(BoardPage, 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_1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name_2), finish_cb)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add_tim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get_shower(TextInput, </w:t>
      </w:r>
      <w:r>
        <w:rPr>
          <w:rStyle w:val="StringTok"/>
        </w:rPr>
        <w:t xml:space="preserve">"Enter Player 1's name"</w:t>
      </w:r>
      <w:r>
        <w:rPr>
          <w:rStyle w:val="NormalTok"/>
        </w:rPr>
        <w:t xml:space="preserve">, cb1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event_manager.run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clock.tick(FPS)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ROWSER = Browse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ROWSER.run(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ed96a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